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1"/>
        <w:tblW w:w="15970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737"/>
        <w:gridCol w:w="1170"/>
        <w:gridCol w:w="6292"/>
        <w:gridCol w:w="730"/>
        <w:gridCol w:w="730"/>
        <w:gridCol w:w="730"/>
        <w:gridCol w:w="881"/>
        <w:gridCol w:w="3700"/>
      </w:tblGrid>
      <w:tr w:rsidR="00CC0BD7" w:rsidTr="009F063D">
        <w:trPr>
          <w:trHeight w:val="879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bottom w:val="single" w:sz="18" w:space="0" w:color="70AD47"/>
              <w:right w:val="single" w:sz="18" w:space="0" w:color="70AD47"/>
            </w:tcBorders>
          </w:tcPr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JELOVNIK ZA BORAVAK: OSNOVNA ŠKOLA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="0058706F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SELA</w:t>
            </w: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,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 </w:t>
            </w: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36"/>
                <w:szCs w:val="36"/>
              </w:rPr>
              <w:t>GRAD SISAK</w:t>
            </w:r>
          </w:p>
          <w:p w:rsidR="00CC0BD7" w:rsidRDefault="00DC023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IDS MENU</w:t>
            </w:r>
          </w:p>
        </w:tc>
      </w:tr>
      <w:tr w:rsidR="00CC0BD7" w:rsidTr="009F063D">
        <w:trPr>
          <w:trHeight w:val="377"/>
        </w:trPr>
        <w:tc>
          <w:tcPr>
            <w:tcW w:w="15970" w:type="dxa"/>
            <w:gridSpan w:val="8"/>
            <w:tcBorders>
              <w:top w:val="single" w:sz="18" w:space="0" w:color="70AD47"/>
              <w:left w:val="single" w:sz="18" w:space="0" w:color="70AD47"/>
              <w:right w:val="single" w:sz="18" w:space="0" w:color="70AD47"/>
            </w:tcBorders>
            <w:vAlign w:val="center"/>
          </w:tcPr>
          <w:p w:rsidR="00CC0BD7" w:rsidRDefault="00DC0232" w:rsidP="0058706F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 xml:space="preserve">TJEDAN: </w:t>
            </w:r>
            <w:r w:rsidR="00A8428D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27.11. – 1. 12. 2023.</w:t>
            </w:r>
          </w:p>
        </w:tc>
      </w:tr>
      <w:tr w:rsidR="00D736D5" w:rsidTr="0058706F">
        <w:trPr>
          <w:trHeight w:val="367"/>
        </w:trPr>
        <w:tc>
          <w:tcPr>
            <w:tcW w:w="1737" w:type="dxa"/>
            <w:vMerge w:val="restart"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DAN</w:t>
            </w:r>
          </w:p>
        </w:tc>
        <w:tc>
          <w:tcPr>
            <w:tcW w:w="1170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5B4B51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OBROK</w:t>
            </w:r>
          </w:p>
        </w:tc>
        <w:tc>
          <w:tcPr>
            <w:tcW w:w="6292" w:type="dxa"/>
            <w:vMerge w:val="restart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NAZIV OBROKA</w:t>
            </w:r>
          </w:p>
        </w:tc>
        <w:tc>
          <w:tcPr>
            <w:tcW w:w="3071" w:type="dxa"/>
            <w:gridSpan w:val="4"/>
            <w:tcBorders>
              <w:top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HRANJIVE VRIJEDNOSTI</w:t>
            </w:r>
          </w:p>
        </w:tc>
        <w:tc>
          <w:tcPr>
            <w:tcW w:w="3700" w:type="dxa"/>
            <w:vMerge w:val="restart"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Pr="005B4B51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8"/>
                <w:szCs w:val="28"/>
              </w:rPr>
              <w:t>ALERGENI</w:t>
            </w:r>
          </w:p>
        </w:tc>
      </w:tr>
      <w:tr w:rsidR="005B4B51" w:rsidTr="0058706F">
        <w:trPr>
          <w:trHeight w:val="167"/>
        </w:trPr>
        <w:tc>
          <w:tcPr>
            <w:tcW w:w="1737" w:type="dxa"/>
            <w:vMerge/>
            <w:tcBorders>
              <w:top w:val="single" w:sz="18" w:space="0" w:color="70AD47"/>
              <w:lef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1170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6292" w:type="dxa"/>
            <w:vMerge/>
            <w:tcBorders>
              <w:top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70C0"/>
                <w:sz w:val="28"/>
                <w:szCs w:val="28"/>
              </w:rPr>
            </w:pP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B /g</w:t>
            </w:r>
          </w:p>
        </w:tc>
        <w:tc>
          <w:tcPr>
            <w:tcW w:w="730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M/g</w:t>
            </w:r>
          </w:p>
        </w:tc>
        <w:tc>
          <w:tcPr>
            <w:tcW w:w="881" w:type="dxa"/>
            <w:vAlign w:val="center"/>
          </w:tcPr>
          <w:p w:rsidR="00CC0BD7" w:rsidRPr="006160CB" w:rsidRDefault="00DC023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 w:rsidRPr="006160CB"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E/kcal</w:t>
            </w:r>
          </w:p>
        </w:tc>
        <w:tc>
          <w:tcPr>
            <w:tcW w:w="3700" w:type="dxa"/>
            <w:vMerge/>
            <w:tcBorders>
              <w:top w:val="single" w:sz="18" w:space="0" w:color="70AD47"/>
              <w:right w:val="single" w:sz="18" w:space="0" w:color="70AD47"/>
            </w:tcBorders>
            <w:vAlign w:val="center"/>
          </w:tcPr>
          <w:p w:rsidR="00CC0BD7" w:rsidRDefault="00CC0B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</w:tr>
      <w:tr w:rsidR="006C508F" w:rsidTr="008254EB">
        <w:trPr>
          <w:trHeight w:val="50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6C508F" w:rsidRPr="005B4B51" w:rsidRDefault="006C508F" w:rsidP="006C508F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ONEDJELJAK</w:t>
            </w:r>
          </w:p>
        </w:tc>
        <w:tc>
          <w:tcPr>
            <w:tcW w:w="1170" w:type="dxa"/>
            <w:vAlign w:val="center"/>
          </w:tcPr>
          <w:p w:rsidR="006C508F" w:rsidRDefault="006C508F" w:rsidP="006C508F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DORUC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508F" w:rsidRDefault="006C508F" w:rsidP="006C508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KUKURUZNE PAHULJICE S JOGURTOM, NARIBANIM JABUKAMA I MED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508F" w:rsidRDefault="006C508F" w:rsidP="006C508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9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508F" w:rsidRDefault="006C508F" w:rsidP="006C508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.5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508F" w:rsidRDefault="006C508F" w:rsidP="006C508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1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508F" w:rsidRDefault="006C508F" w:rsidP="006C508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0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6C508F" w:rsidRDefault="006C508F" w:rsidP="006C508F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784D6B" w:rsidTr="00CE034A">
        <w:trPr>
          <w:trHeight w:val="675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784D6B" w:rsidRPr="005B4B51" w:rsidRDefault="00784D6B" w:rsidP="00784D6B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784D6B" w:rsidRDefault="00784D6B" w:rsidP="00784D6B">
            <w:pPr>
              <w:jc w:val="center"/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TJESTENINA S RAJČICOM I PARMEZANOM , SALATA KUPUS MIJEŠANI , MRAMORNI KOLAČ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8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7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0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12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784D6B" w:rsidTr="00C948EA">
        <w:trPr>
          <w:trHeight w:val="360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784D6B" w:rsidRPr="005B4B51" w:rsidRDefault="00784D6B" w:rsidP="00784D6B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UTORAK</w:t>
            </w:r>
          </w:p>
        </w:tc>
        <w:tc>
          <w:tcPr>
            <w:tcW w:w="1170" w:type="dxa"/>
            <w:vAlign w:val="center"/>
          </w:tcPr>
          <w:p w:rsidR="00784D6B" w:rsidRDefault="00784D6B" w:rsidP="00784D6B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KRUH S MASLACEM, MEDOM I KRIŠKOM KOMPOTA MARELICE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1.9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5.7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9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784D6B" w:rsidTr="00782271">
        <w:trPr>
          <w:trHeight w:val="431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784D6B" w:rsidRPr="005B4B51" w:rsidRDefault="00784D6B" w:rsidP="00784D6B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784D6B" w:rsidRDefault="00784D6B" w:rsidP="00784D6B">
            <w:pPr>
              <w:jc w:val="center"/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ZELENA SALATA , POLUBIJELI KRUH 1 I POL ŠNITA , ČAJNI KOLUTIĆI , VARIVO OD MAHUNA S JUNETIN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3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9.8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0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37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, Gluten(T)</w:t>
            </w:r>
          </w:p>
        </w:tc>
      </w:tr>
      <w:tr w:rsidR="00784D6B" w:rsidTr="00FC188F">
        <w:trPr>
          <w:trHeight w:val="471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784D6B" w:rsidRPr="005B4B51" w:rsidRDefault="00784D6B" w:rsidP="00784D6B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bookmarkStart w:id="0" w:name="_GoBack"/>
            <w:bookmarkEnd w:id="0"/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SRIJEDA</w:t>
            </w:r>
          </w:p>
        </w:tc>
        <w:tc>
          <w:tcPr>
            <w:tcW w:w="1170" w:type="dxa"/>
            <w:vAlign w:val="center"/>
          </w:tcPr>
          <w:p w:rsidR="00784D6B" w:rsidRDefault="00784D6B" w:rsidP="00784D6B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SENDVIČ S JAJEM I SALATOM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6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9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.4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17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S)</w:t>
            </w:r>
          </w:p>
        </w:tc>
      </w:tr>
      <w:tr w:rsidR="00784D6B" w:rsidTr="00E347CF">
        <w:trPr>
          <w:trHeight w:val="377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784D6B" w:rsidRPr="005B4B51" w:rsidRDefault="00784D6B" w:rsidP="00784D6B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784D6B" w:rsidRDefault="00784D6B" w:rsidP="00784D6B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ĆUFTE U UMAKU OD RAJČICE I PIRE KRUMPIR , SAVIJAČA S VIŠNJAMA , KUKURUZNI KRUH 1/2 ŠNITE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8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1.0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8.8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89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784D6B" w:rsidTr="008D48D8">
        <w:trPr>
          <w:trHeight w:val="438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784D6B" w:rsidRPr="005B4B51" w:rsidRDefault="00784D6B" w:rsidP="00784D6B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lastRenderedPageBreak/>
              <w:t>ČETVRTAK</w:t>
            </w:r>
          </w:p>
        </w:tc>
        <w:tc>
          <w:tcPr>
            <w:tcW w:w="1170" w:type="dxa"/>
            <w:vAlign w:val="center"/>
          </w:tcPr>
          <w:p w:rsidR="00784D6B" w:rsidRDefault="00784D6B" w:rsidP="00784D6B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ČOKOLINO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4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9.3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.7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06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Orašidi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784D6B" w:rsidTr="00357E3A">
        <w:trPr>
          <w:trHeight w:val="340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784D6B" w:rsidRPr="005B4B51" w:rsidRDefault="00784D6B" w:rsidP="00784D6B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784D6B" w:rsidRDefault="00784D6B" w:rsidP="00784D6B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ULAŠ OD JUNETINE SA TJESTENINOM , KUPUS SALATA , MRAMORNI KOLAČ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78.7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9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7.6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69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784D6B" w:rsidTr="00C62FE8">
        <w:trPr>
          <w:trHeight w:val="443"/>
        </w:trPr>
        <w:tc>
          <w:tcPr>
            <w:tcW w:w="1737" w:type="dxa"/>
            <w:vMerge w:val="restart"/>
            <w:tcBorders>
              <w:left w:val="single" w:sz="18" w:space="0" w:color="70AD47"/>
            </w:tcBorders>
            <w:vAlign w:val="center"/>
          </w:tcPr>
          <w:p w:rsidR="00784D6B" w:rsidRPr="005B4B51" w:rsidRDefault="00784D6B" w:rsidP="00784D6B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  <w:r w:rsidRPr="005B4B51"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  <w:t>PETAK</w:t>
            </w:r>
          </w:p>
        </w:tc>
        <w:tc>
          <w:tcPr>
            <w:tcW w:w="1170" w:type="dxa"/>
            <w:vAlign w:val="center"/>
          </w:tcPr>
          <w:p w:rsidR="00784D6B" w:rsidRDefault="00784D6B" w:rsidP="00784D6B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DO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POLUBIJELI KRUH, ŠUNKA I SIR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6.2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9.8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3.8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78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o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Sezam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upin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  <w:tr w:rsidR="00784D6B" w:rsidTr="006D56CF">
        <w:trPr>
          <w:trHeight w:val="363"/>
        </w:trPr>
        <w:tc>
          <w:tcPr>
            <w:tcW w:w="1737" w:type="dxa"/>
            <w:vMerge/>
            <w:tcBorders>
              <w:left w:val="single" w:sz="18" w:space="0" w:color="70AD47"/>
            </w:tcBorders>
            <w:vAlign w:val="center"/>
          </w:tcPr>
          <w:p w:rsidR="00784D6B" w:rsidRPr="005B4B51" w:rsidRDefault="00784D6B" w:rsidP="00784D6B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4"/>
                <w:szCs w:val="28"/>
              </w:rPr>
            </w:pPr>
          </w:p>
        </w:tc>
        <w:tc>
          <w:tcPr>
            <w:tcW w:w="1170" w:type="dxa"/>
            <w:vAlign w:val="center"/>
          </w:tcPr>
          <w:p w:rsidR="00784D6B" w:rsidRDefault="00784D6B" w:rsidP="00784D6B">
            <w:pPr>
              <w:jc w:val="center"/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/>
                <w:sz w:val="20"/>
                <w:szCs w:val="20"/>
              </w:rPr>
              <w:t>RUČAK</w:t>
            </w:r>
          </w:p>
        </w:tc>
        <w:tc>
          <w:tcPr>
            <w:tcW w:w="629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 xml:space="preserve">RIŽOTO S TIKVICAMA , SALATA KUPUS MIJEŠANI , BISKVITNI KOLAČ SA ŠLJIVOM I CIMETOM , BISTRA PILEĆA JUHA S GRIZ NOKLICAMA 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80.1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18.8</w:t>
            </w:r>
          </w:p>
        </w:tc>
        <w:tc>
          <w:tcPr>
            <w:tcW w:w="73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25.0</w:t>
            </w:r>
          </w:p>
        </w:tc>
        <w:tc>
          <w:tcPr>
            <w:tcW w:w="881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r>
              <w:rPr>
                <w:rFonts w:ascii="Segoe UI" w:eastAsia="Segoe UI" w:hAnsi="Segoe UI"/>
                <w:color w:val="495057"/>
              </w:rPr>
              <w:t>621</w:t>
            </w:r>
          </w:p>
        </w:tc>
        <w:tc>
          <w:tcPr>
            <w:tcW w:w="3700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:rsidR="00784D6B" w:rsidRDefault="00784D6B" w:rsidP="00784D6B">
            <w:pPr>
              <w:jc w:val="center"/>
            </w:pP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Mlijeko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Laktoz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Gluten(S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Jaja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 xml:space="preserve">(T), </w:t>
            </w:r>
            <w:proofErr w:type="spellStart"/>
            <w:r>
              <w:rPr>
                <w:rFonts w:ascii="Segoe UI" w:eastAsia="Segoe UI" w:hAnsi="Segoe UI"/>
                <w:color w:val="495057"/>
              </w:rPr>
              <w:t>Celer</w:t>
            </w:r>
            <w:proofErr w:type="spellEnd"/>
            <w:r>
              <w:rPr>
                <w:rFonts w:ascii="Segoe UI" w:eastAsia="Segoe UI" w:hAnsi="Segoe UI"/>
                <w:color w:val="495057"/>
              </w:rPr>
              <w:t>(T)</w:t>
            </w:r>
          </w:p>
        </w:tc>
      </w:tr>
    </w:tbl>
    <w:p w:rsidR="00CC0BD7" w:rsidRPr="00D736D5" w:rsidRDefault="00CC0BD7">
      <w:pPr>
        <w:rPr>
          <w:sz w:val="2"/>
        </w:rPr>
      </w:pPr>
    </w:p>
    <w:sectPr w:rsidR="00CC0BD7" w:rsidRPr="00D736D5" w:rsidSect="009F063D">
      <w:headerReference w:type="default" r:id="rId7"/>
      <w:footerReference w:type="default" r:id="rId8"/>
      <w:pgSz w:w="16838" w:h="11906" w:orient="landscape"/>
      <w:pgMar w:top="1561" w:right="1417" w:bottom="1417" w:left="1417" w:header="284" w:footer="25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08CF" w:rsidRDefault="008F08CF">
      <w:pPr>
        <w:spacing w:line="240" w:lineRule="auto"/>
      </w:pPr>
      <w:r>
        <w:separator/>
      </w:r>
    </w:p>
  </w:endnote>
  <w:endnote w:type="continuationSeparator" w:id="0">
    <w:p w:rsidR="008F08CF" w:rsidRDefault="008F08C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Pr="005B4B51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  <w:sz w:val="20"/>
        <w:szCs w:val="20"/>
      </w:rPr>
    </w:pP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odložn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a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Na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mog</w:t>
    </w:r>
    <w:r w:rsidR="006160CB">
      <w:rPr>
        <w:rFonts w:ascii="Calibri" w:eastAsia="Calibri" w:hAnsi="Calibri" w:cs="Calibri"/>
        <w:i/>
        <w:color w:val="000000"/>
        <w:sz w:val="20"/>
        <w:szCs w:val="20"/>
      </w:rPr>
      <w:t>u</w:t>
    </w:r>
    <w:r w:rsidRPr="005B4B51">
      <w:rPr>
        <w:rFonts w:ascii="Calibri" w:eastAsia="Calibri" w:hAnsi="Calibri" w:cs="Calibri"/>
        <w:i/>
        <w:color w:val="000000"/>
        <w:sz w:val="20"/>
        <w:szCs w:val="20"/>
      </w:rPr>
      <w:t>ć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tjecat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stupnost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bavljač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l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tehničk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promije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kuhinj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značavan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k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je u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skladu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irektivom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EU 1169/2011.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Z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dodat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informacij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o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jelovnic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i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normativima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,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bratit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se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upravi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osnovn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Pr="005B4B51">
      <w:rPr>
        <w:rFonts w:ascii="Calibri" w:eastAsia="Calibri" w:hAnsi="Calibri" w:cs="Calibri"/>
        <w:i/>
        <w:color w:val="000000"/>
        <w:sz w:val="20"/>
        <w:szCs w:val="20"/>
      </w:rPr>
      <w:t>škole</w:t>
    </w:r>
    <w:proofErr w:type="spellEnd"/>
    <w:r w:rsidRPr="005B4B51">
      <w:rPr>
        <w:rFonts w:ascii="Calibri" w:eastAsia="Calibri" w:hAnsi="Calibri" w:cs="Calibri"/>
        <w:i/>
        <w:color w:val="000000"/>
        <w:sz w:val="20"/>
        <w:szCs w:val="20"/>
      </w:rPr>
      <w:t>.</w:t>
    </w:r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U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Ugljikohidra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B/g -.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Bjelančevine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M/g –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Masti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g), E/</w:t>
    </w:r>
    <w:proofErr w:type="gram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kcal 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Energetska</w:t>
    </w:r>
    <w:proofErr w:type="spellEnd"/>
    <w:proofErr w:type="gram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</w:t>
    </w:r>
    <w:proofErr w:type="spellStart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>vrijednost</w:t>
    </w:r>
    <w:proofErr w:type="spellEnd"/>
    <w:r w:rsidR="005B4B51" w:rsidRPr="005B4B51">
      <w:rPr>
        <w:rFonts w:ascii="Calibri" w:eastAsia="Calibri" w:hAnsi="Calibri" w:cs="Calibri"/>
        <w:i/>
        <w:color w:val="000000"/>
        <w:sz w:val="20"/>
        <w:szCs w:val="20"/>
      </w:rPr>
      <w:t xml:space="preserve"> (kcal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08CF" w:rsidRDefault="008F08CF">
      <w:pPr>
        <w:spacing w:line="240" w:lineRule="auto"/>
      </w:pPr>
      <w:r>
        <w:separator/>
      </w:r>
    </w:p>
  </w:footnote>
  <w:footnote w:type="continuationSeparator" w:id="0">
    <w:p w:rsidR="008F08CF" w:rsidRDefault="008F08C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BD7" w:rsidRDefault="00DC023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>
          <wp:extent cx="1600724" cy="856201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MzYxNLGwsDA2N7BQ0lEKTi0uzszPAykwrAUA0M5eCywAAAA="/>
  </w:docVars>
  <w:rsids>
    <w:rsidRoot w:val="00CC0BD7"/>
    <w:rsid w:val="00386F02"/>
    <w:rsid w:val="005135BD"/>
    <w:rsid w:val="00562224"/>
    <w:rsid w:val="0058706F"/>
    <w:rsid w:val="005B4B51"/>
    <w:rsid w:val="005C3F30"/>
    <w:rsid w:val="006160CB"/>
    <w:rsid w:val="006B1E88"/>
    <w:rsid w:val="006C508F"/>
    <w:rsid w:val="0076066F"/>
    <w:rsid w:val="00784D6B"/>
    <w:rsid w:val="008F08CF"/>
    <w:rsid w:val="009564D3"/>
    <w:rsid w:val="009F063D"/>
    <w:rsid w:val="00A8428D"/>
    <w:rsid w:val="00B10549"/>
    <w:rsid w:val="00CB4D14"/>
    <w:rsid w:val="00CC0BD7"/>
    <w:rsid w:val="00D736D5"/>
    <w:rsid w:val="00DC0232"/>
    <w:rsid w:val="00F80DC0"/>
    <w:rsid w:val="00FA0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87AE11AA-DBCB-4FB1-B7C4-293B4EFC5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hr-H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uxsWosGOoTdoP/IPuwWIoUA0nLQ==">AMUW2mWCDX27AdN7/hqMGkzfTw1aqjExP/X9bfzJhpl++ZpbQG92SZKQ0a5yFmG9rhDf0bvSmh3PImGcSPK74PqWy2JX/B80+DVAm0V2cewM+F/z24LTGsao36ceBAWsQD9nt2QKthb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300</Words>
  <Characters>1710</Characters>
  <Application>Microsoft Office Word</Application>
  <DocSecurity>0</DocSecurity>
  <Lines>14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Nastavnik</cp:lastModifiedBy>
  <cp:revision>5</cp:revision>
  <cp:lastPrinted>2023-11-24T12:04:00Z</cp:lastPrinted>
  <dcterms:created xsi:type="dcterms:W3CDTF">2022-09-22T06:04:00Z</dcterms:created>
  <dcterms:modified xsi:type="dcterms:W3CDTF">2023-11-24T12:36:00Z</dcterms:modified>
</cp:coreProperties>
</file>